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69E4" w:rsidRPr="004F4559" w:rsidRDefault="00AF4683" w:rsidP="005869E4">
      <w:pPr>
        <w:pStyle w:val="NoSpacing"/>
        <w:jc w:val="center"/>
        <w:rPr>
          <w:b/>
          <w:lang w:val="el-GR"/>
        </w:rPr>
      </w:pPr>
      <w:r w:rsidRPr="004F4559">
        <w:rPr>
          <w:b/>
          <w:lang w:val="el-GR"/>
        </w:rPr>
        <w:t xml:space="preserve">ΦΟΡΜΑ ΚΑΤΑΓΡΑΦΗΣ ΣΤΟΙΧΕΙΩΝ ΕΠΙΚΟΙΝΩΝΙΑΣ </w:t>
      </w:r>
      <w:r w:rsidR="00707D17">
        <w:rPr>
          <w:b/>
          <w:lang w:val="el-GR"/>
        </w:rPr>
        <w:t>ΕΠΙΣΚΕΨΙΜΩΝ ΕΠΙΧΕΙΡΗΣΕΩΝ</w:t>
      </w:r>
    </w:p>
    <w:p w:rsidR="000A3A2B" w:rsidRDefault="000A3A2B" w:rsidP="005869E4">
      <w:pPr>
        <w:pStyle w:val="NoSpacing"/>
        <w:jc w:val="center"/>
        <w:rPr>
          <w:lang w:val="el-GR"/>
        </w:rPr>
      </w:pPr>
    </w:p>
    <w:p w:rsidR="00AF4683" w:rsidRPr="00581961" w:rsidRDefault="00ED5CD1" w:rsidP="000A3A2B">
      <w:pPr>
        <w:pStyle w:val="NoSpacing"/>
        <w:jc w:val="both"/>
        <w:rPr>
          <w:color w:val="404040" w:themeColor="text1" w:themeTint="BF"/>
          <w:sz w:val="20"/>
          <w:szCs w:val="20"/>
          <w:lang w:val="el-GR"/>
        </w:rPr>
      </w:pPr>
      <w:r w:rsidRPr="00581961">
        <w:rPr>
          <w:color w:val="404040" w:themeColor="text1" w:themeTint="BF"/>
          <w:sz w:val="20"/>
          <w:szCs w:val="20"/>
          <w:lang w:val="el-GR"/>
        </w:rPr>
        <w:t xml:space="preserve">Συμπληρώνοντας την ακόλουθη φόρμα παρέχετε στην </w:t>
      </w:r>
      <w:proofErr w:type="spellStart"/>
      <w:r w:rsidRPr="00581961">
        <w:rPr>
          <w:color w:val="404040" w:themeColor="text1" w:themeTint="BF"/>
          <w:sz w:val="20"/>
          <w:szCs w:val="20"/>
          <w:lang w:val="el-GR"/>
        </w:rPr>
        <w:t>Αγροδιατροφική</w:t>
      </w:r>
      <w:proofErr w:type="spellEnd"/>
      <w:r w:rsidRPr="00581961">
        <w:rPr>
          <w:color w:val="404040" w:themeColor="text1" w:themeTint="BF"/>
          <w:sz w:val="20"/>
          <w:szCs w:val="20"/>
          <w:lang w:val="el-GR"/>
        </w:rPr>
        <w:t xml:space="preserve"> Σύμπραξη Περιφέρειας Στερεάς </w:t>
      </w:r>
      <w:r w:rsidR="00400634">
        <w:rPr>
          <w:color w:val="404040" w:themeColor="text1" w:themeTint="BF"/>
          <w:sz w:val="20"/>
          <w:szCs w:val="20"/>
          <w:lang w:val="el-GR"/>
        </w:rPr>
        <w:t xml:space="preserve">Ελλάδας το δικαίωμα να δημοσιεύσει </w:t>
      </w:r>
      <w:r w:rsidRPr="00581961">
        <w:rPr>
          <w:color w:val="404040" w:themeColor="text1" w:themeTint="BF"/>
          <w:sz w:val="20"/>
          <w:szCs w:val="20"/>
          <w:lang w:val="el-GR"/>
        </w:rPr>
        <w:t>τα κάτωθι στοιχεία επικοινωνίας</w:t>
      </w:r>
      <w:r w:rsidR="00400634">
        <w:rPr>
          <w:color w:val="404040" w:themeColor="text1" w:themeTint="BF"/>
          <w:sz w:val="20"/>
          <w:szCs w:val="20"/>
          <w:lang w:val="el-GR"/>
        </w:rPr>
        <w:t xml:space="preserve"> σας στον </w:t>
      </w:r>
      <w:proofErr w:type="spellStart"/>
      <w:r w:rsidR="00400634">
        <w:rPr>
          <w:color w:val="404040" w:themeColor="text1" w:themeTint="BF"/>
          <w:sz w:val="20"/>
          <w:szCs w:val="20"/>
          <w:lang w:val="el-GR"/>
        </w:rPr>
        <w:t>ιστότοπο</w:t>
      </w:r>
      <w:proofErr w:type="spellEnd"/>
      <w:r w:rsidR="00400634">
        <w:rPr>
          <w:color w:val="404040" w:themeColor="text1" w:themeTint="BF"/>
          <w:sz w:val="20"/>
          <w:szCs w:val="20"/>
          <w:lang w:val="el-GR"/>
        </w:rPr>
        <w:t xml:space="preserve"> </w:t>
      </w:r>
      <w:hyperlink r:id="rId9" w:history="1">
        <w:r w:rsidR="00400634" w:rsidRPr="0062688B">
          <w:rPr>
            <w:rStyle w:val="Hyperlink"/>
            <w:sz w:val="20"/>
            <w:szCs w:val="20"/>
          </w:rPr>
          <w:t>www</w:t>
        </w:r>
        <w:r w:rsidR="00400634" w:rsidRPr="0062688B">
          <w:rPr>
            <w:rStyle w:val="Hyperlink"/>
            <w:sz w:val="20"/>
            <w:szCs w:val="20"/>
            <w:lang w:val="el-GR"/>
          </w:rPr>
          <w:t>.</w:t>
        </w:r>
        <w:proofErr w:type="spellStart"/>
        <w:r w:rsidR="00400634" w:rsidRPr="0062688B">
          <w:rPr>
            <w:rStyle w:val="Hyperlink"/>
            <w:sz w:val="20"/>
            <w:szCs w:val="20"/>
          </w:rPr>
          <w:t>agrifoodcentralgreece</w:t>
        </w:r>
        <w:proofErr w:type="spellEnd"/>
        <w:r w:rsidR="00400634" w:rsidRPr="0062688B">
          <w:rPr>
            <w:rStyle w:val="Hyperlink"/>
            <w:sz w:val="20"/>
            <w:szCs w:val="20"/>
            <w:lang w:val="el-GR"/>
          </w:rPr>
          <w:t>.</w:t>
        </w:r>
        <w:r w:rsidR="00400634" w:rsidRPr="0062688B">
          <w:rPr>
            <w:rStyle w:val="Hyperlink"/>
            <w:sz w:val="20"/>
            <w:szCs w:val="20"/>
          </w:rPr>
          <w:t>gr</w:t>
        </w:r>
      </w:hyperlink>
      <w:r w:rsidR="00400634" w:rsidRPr="00400634">
        <w:rPr>
          <w:color w:val="404040" w:themeColor="text1" w:themeTint="BF"/>
          <w:sz w:val="20"/>
          <w:szCs w:val="20"/>
          <w:lang w:val="el-GR"/>
        </w:rPr>
        <w:t xml:space="preserve"> </w:t>
      </w:r>
      <w:r w:rsidR="00581961" w:rsidRPr="00581961">
        <w:rPr>
          <w:color w:val="404040" w:themeColor="text1" w:themeTint="BF"/>
          <w:sz w:val="20"/>
          <w:szCs w:val="20"/>
          <w:lang w:val="el-GR"/>
        </w:rPr>
        <w:t>καθώς επίσης και να τα διατηρήσει στη βάση δεδομένων της προκειμένου να επικοινωνεί μαζί σας αναφορικά με τις δράσεις και πρωτοβουλίες που υποστηρίζει και υλοποιεί</w:t>
      </w:r>
      <w:r w:rsidR="00400583">
        <w:rPr>
          <w:color w:val="404040" w:themeColor="text1" w:themeTint="BF"/>
          <w:sz w:val="20"/>
          <w:szCs w:val="20"/>
          <w:lang w:val="el-GR"/>
        </w:rPr>
        <w:t>:</w:t>
      </w:r>
    </w:p>
    <w:p w:rsidR="00171F00" w:rsidRPr="008C4853" w:rsidRDefault="00171F00" w:rsidP="00171F00">
      <w:pPr>
        <w:pStyle w:val="NoSpacing"/>
        <w:rPr>
          <w:sz w:val="18"/>
          <w:lang w:val="el-GR"/>
        </w:rPr>
      </w:pPr>
    </w:p>
    <w:p w:rsidR="00D46ADE" w:rsidRPr="006B7FE5" w:rsidRDefault="00AF4683" w:rsidP="00D46ADE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 w:rsidRPr="006B7FE5">
        <w:rPr>
          <w:rFonts w:cs="Calibri"/>
          <w:b/>
          <w:color w:val="5E966F"/>
          <w:lang w:val="el-GR"/>
        </w:rPr>
        <w:t xml:space="preserve">Επωνυμία </w:t>
      </w:r>
      <w:r>
        <w:rPr>
          <w:rFonts w:cs="Calibri"/>
          <w:b/>
          <w:color w:val="5E966F"/>
          <w:lang w:val="el-GR"/>
        </w:rPr>
        <w:t>Ε</w:t>
      </w:r>
      <w:r w:rsidR="00207273" w:rsidRPr="006B7FE5">
        <w:rPr>
          <w:rFonts w:cs="Calibri"/>
          <w:b/>
          <w:color w:val="5E966F"/>
          <w:lang w:val="el-GR"/>
        </w:rPr>
        <w:t>πιχείρηση</w:t>
      </w:r>
      <w:r w:rsidR="00207273">
        <w:rPr>
          <w:rFonts w:cs="Calibri"/>
          <w:b/>
          <w:color w:val="5E966F"/>
          <w:lang w:val="el-GR"/>
        </w:rPr>
        <w:t>ς</w:t>
      </w:r>
      <w:r w:rsidR="002765B0">
        <w:rPr>
          <w:rFonts w:cs="Calibri"/>
          <w:b/>
          <w:color w:val="5E966F"/>
          <w:lang w:val="el-GR"/>
        </w:rPr>
        <w:t xml:space="preserve"> (</w:t>
      </w:r>
      <w:r w:rsidR="006B7FE5">
        <w:rPr>
          <w:rFonts w:cs="Calibri"/>
          <w:b/>
          <w:color w:val="5E966F"/>
          <w:lang w:val="el-GR"/>
        </w:rPr>
        <w:t>στα Ελληνικά και στα Αγγλικά)</w:t>
      </w:r>
      <w:r w:rsidR="00207273">
        <w:rPr>
          <w:rFonts w:cs="Calibri"/>
          <w:b/>
          <w:color w:val="5E966F"/>
          <w:lang w:val="el-GR"/>
        </w:rPr>
        <w:t>: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0"/>
      </w:tblGrid>
      <w:tr w:rsidR="00D46ADE" w:rsidRPr="006B7FE5" w:rsidTr="00DF7D33">
        <w:tc>
          <w:tcPr>
            <w:tcW w:w="8510" w:type="dxa"/>
          </w:tcPr>
          <w:p w:rsidR="00DF7D33" w:rsidRDefault="00DF7D33" w:rsidP="00DF7D33">
            <w:pPr>
              <w:pStyle w:val="NoSpacing"/>
              <w:rPr>
                <w:lang w:val="el-GR"/>
              </w:rPr>
            </w:pPr>
          </w:p>
          <w:p w:rsidR="006B7FE5" w:rsidRDefault="006B7FE5" w:rsidP="00DF7D33">
            <w:pPr>
              <w:pStyle w:val="NoSpacing"/>
              <w:rPr>
                <w:lang w:val="el-GR"/>
              </w:rPr>
            </w:pPr>
          </w:p>
          <w:p w:rsidR="006B7FE5" w:rsidRDefault="006B7FE5" w:rsidP="00DF7D33">
            <w:pPr>
              <w:pStyle w:val="NoSpacing"/>
              <w:rPr>
                <w:lang w:val="el-GR"/>
              </w:rPr>
            </w:pPr>
          </w:p>
          <w:p w:rsidR="006B7FE5" w:rsidRPr="00DF7D33" w:rsidRDefault="006B7FE5" w:rsidP="00DF7D33">
            <w:pPr>
              <w:pStyle w:val="NoSpacing"/>
              <w:rPr>
                <w:lang w:val="el-GR"/>
              </w:rPr>
            </w:pPr>
          </w:p>
        </w:tc>
      </w:tr>
    </w:tbl>
    <w:p w:rsidR="005869E4" w:rsidRPr="008C4853" w:rsidRDefault="005869E4" w:rsidP="005869E4">
      <w:pPr>
        <w:pStyle w:val="NoSpacing"/>
        <w:rPr>
          <w:sz w:val="8"/>
          <w:lang w:val="el-GR"/>
        </w:rPr>
      </w:pPr>
    </w:p>
    <w:p w:rsidR="002765B0" w:rsidRDefault="002765B0" w:rsidP="002765B0">
      <w:pPr>
        <w:ind w:left="720"/>
        <w:rPr>
          <w:rFonts w:cs="Calibri"/>
          <w:b/>
          <w:color w:val="5E966F"/>
          <w:lang w:val="el-GR"/>
        </w:rPr>
      </w:pPr>
    </w:p>
    <w:p w:rsidR="00400634" w:rsidRPr="006B7FE5" w:rsidRDefault="00400634" w:rsidP="006B7FE5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t>Φυσική Διεύθυνση Επισκέψιμων Εγκαταστάσεων Επιχείρησης</w:t>
      </w:r>
      <w:r w:rsidR="006B7FE5">
        <w:rPr>
          <w:rFonts w:cs="Calibri"/>
          <w:b/>
          <w:color w:val="5E966F"/>
          <w:lang w:val="el-GR"/>
        </w:rPr>
        <w:t xml:space="preserve"> </w:t>
      </w:r>
      <w:r w:rsidR="002765B0">
        <w:rPr>
          <w:rFonts w:cs="Calibri"/>
          <w:b/>
          <w:color w:val="5E966F"/>
          <w:lang w:val="el-GR"/>
        </w:rPr>
        <w:t>(</w:t>
      </w:r>
      <w:r w:rsidR="006B7FE5">
        <w:rPr>
          <w:rFonts w:cs="Calibri"/>
          <w:b/>
          <w:color w:val="5E966F"/>
          <w:lang w:val="el-GR"/>
        </w:rPr>
        <w:t>στα Ελληνικά και στα Αγγλικά):</w:t>
      </w:r>
    </w:p>
    <w:tbl>
      <w:tblPr>
        <w:tblW w:w="858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5"/>
      </w:tblGrid>
      <w:tr w:rsidR="00400634" w:rsidRPr="00400583" w:rsidTr="00400583">
        <w:trPr>
          <w:trHeight w:val="269"/>
        </w:trPr>
        <w:tc>
          <w:tcPr>
            <w:tcW w:w="8585" w:type="dxa"/>
          </w:tcPr>
          <w:p w:rsidR="00400634" w:rsidRDefault="00400634" w:rsidP="00524E51">
            <w:pPr>
              <w:pStyle w:val="NoSpacing"/>
              <w:rPr>
                <w:lang w:val="el-GR"/>
              </w:rPr>
            </w:pPr>
          </w:p>
          <w:p w:rsidR="006B7FE5" w:rsidRDefault="006B7FE5" w:rsidP="00524E51">
            <w:pPr>
              <w:pStyle w:val="NoSpacing"/>
              <w:rPr>
                <w:lang w:val="el-GR"/>
              </w:rPr>
            </w:pPr>
          </w:p>
          <w:p w:rsidR="006B7FE5" w:rsidRDefault="006B7FE5" w:rsidP="00524E51">
            <w:pPr>
              <w:pStyle w:val="NoSpacing"/>
              <w:rPr>
                <w:lang w:val="el-GR"/>
              </w:rPr>
            </w:pPr>
          </w:p>
          <w:p w:rsidR="006B7FE5" w:rsidRPr="00DF7D33" w:rsidRDefault="006B7FE5" w:rsidP="00524E51">
            <w:pPr>
              <w:pStyle w:val="NoSpacing"/>
              <w:rPr>
                <w:lang w:val="el-GR"/>
              </w:rPr>
            </w:pPr>
          </w:p>
        </w:tc>
      </w:tr>
    </w:tbl>
    <w:p w:rsidR="00400583" w:rsidRDefault="00400583" w:rsidP="00400583">
      <w:pPr>
        <w:rPr>
          <w:rFonts w:cs="Calibri"/>
          <w:b/>
          <w:color w:val="5E966F"/>
          <w:lang w:val="el-GR"/>
        </w:rPr>
      </w:pPr>
    </w:p>
    <w:p w:rsidR="00400583" w:rsidRPr="00400583" w:rsidRDefault="00400583" w:rsidP="00400583">
      <w:pPr>
        <w:pStyle w:val="ListParagraph"/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t>Είδος Επιχείρησης</w:t>
      </w:r>
      <w:r w:rsidR="002765B0">
        <w:rPr>
          <w:rFonts w:cs="Calibri"/>
          <w:b/>
          <w:color w:val="5E966F"/>
          <w:lang w:val="el-GR"/>
        </w:rPr>
        <w:t xml:space="preserve"> (π.χ. Οινοποιείο, Αγρόκτημα, Αγροτουριστική Μονάδα</w:t>
      </w:r>
      <w:r>
        <w:rPr>
          <w:rFonts w:cs="Calibri"/>
          <w:b/>
          <w:color w:val="5E966F"/>
          <w:lang w:val="el-GR"/>
        </w:rPr>
        <w:t>, κλπ.)</w:t>
      </w:r>
      <w:r w:rsidR="006B7FE5">
        <w:rPr>
          <w:rFonts w:cs="Calibri"/>
          <w:b/>
          <w:color w:val="5E966F"/>
          <w:lang w:val="el-GR"/>
        </w:rPr>
        <w:t xml:space="preserve"> στα Ελληνικά και στα Αγγλικά</w:t>
      </w:r>
      <w:r>
        <w:rPr>
          <w:rFonts w:cs="Calibri"/>
          <w:b/>
          <w:color w:val="5E966F"/>
          <w:lang w:val="el-GR"/>
        </w:rPr>
        <w:t>:</w:t>
      </w:r>
    </w:p>
    <w:tbl>
      <w:tblPr>
        <w:tblW w:w="858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5"/>
      </w:tblGrid>
      <w:tr w:rsidR="00400583" w:rsidRPr="00400583" w:rsidTr="00524E51">
        <w:trPr>
          <w:trHeight w:val="269"/>
        </w:trPr>
        <w:tc>
          <w:tcPr>
            <w:tcW w:w="8585" w:type="dxa"/>
          </w:tcPr>
          <w:p w:rsidR="00400583" w:rsidRDefault="00400583" w:rsidP="00524E51">
            <w:pPr>
              <w:pStyle w:val="NoSpacing"/>
              <w:rPr>
                <w:lang w:val="el-GR"/>
              </w:rPr>
            </w:pPr>
          </w:p>
          <w:p w:rsidR="006B7FE5" w:rsidRDefault="006B7FE5" w:rsidP="00524E51">
            <w:pPr>
              <w:pStyle w:val="NoSpacing"/>
              <w:rPr>
                <w:lang w:val="el-GR"/>
              </w:rPr>
            </w:pPr>
          </w:p>
          <w:p w:rsidR="006B7FE5" w:rsidRDefault="006B7FE5" w:rsidP="00524E51">
            <w:pPr>
              <w:pStyle w:val="NoSpacing"/>
              <w:rPr>
                <w:lang w:val="el-GR"/>
              </w:rPr>
            </w:pPr>
          </w:p>
          <w:p w:rsidR="006B7FE5" w:rsidRPr="00DF7D33" w:rsidRDefault="006B7FE5" w:rsidP="00524E51">
            <w:pPr>
              <w:pStyle w:val="NoSpacing"/>
              <w:rPr>
                <w:lang w:val="el-GR"/>
              </w:rPr>
            </w:pPr>
          </w:p>
        </w:tc>
      </w:tr>
    </w:tbl>
    <w:p w:rsidR="00400583" w:rsidRPr="00400583" w:rsidRDefault="00400583" w:rsidP="00400583">
      <w:pPr>
        <w:pStyle w:val="ListParagraph"/>
        <w:rPr>
          <w:rFonts w:cs="Calibri"/>
          <w:b/>
          <w:color w:val="5E966F"/>
          <w:lang w:val="el-GR"/>
        </w:rPr>
      </w:pPr>
    </w:p>
    <w:p w:rsidR="005869E4" w:rsidRPr="006B7FE5" w:rsidRDefault="00400634" w:rsidP="00400583">
      <w:pPr>
        <w:pStyle w:val="ListParagraph"/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 w:rsidRPr="00400583">
        <w:rPr>
          <w:rFonts w:cs="Calibri"/>
          <w:b/>
          <w:color w:val="5E966F"/>
          <w:lang w:val="el-GR"/>
        </w:rPr>
        <w:t>Κύριο Προϊόν</w:t>
      </w:r>
      <w:r w:rsidR="00AF4683" w:rsidRPr="00400583">
        <w:rPr>
          <w:rFonts w:cs="Calibri"/>
          <w:b/>
          <w:color w:val="5E966F"/>
          <w:lang w:val="el-GR"/>
        </w:rPr>
        <w:t xml:space="preserve"> Επιχείρησης</w:t>
      </w:r>
      <w:r w:rsidR="006B7FE5">
        <w:rPr>
          <w:rFonts w:cs="Calibri"/>
          <w:b/>
          <w:color w:val="5E966F"/>
          <w:lang w:val="el-GR"/>
        </w:rPr>
        <w:t xml:space="preserve"> (στα Ελληνικά και στα Αγγλικά)</w:t>
      </w:r>
      <w:r w:rsidR="00AF4683" w:rsidRPr="00400583">
        <w:rPr>
          <w:rFonts w:cs="Calibri"/>
          <w:b/>
          <w:color w:val="5E966F"/>
          <w:lang w:val="el-GR"/>
        </w:rPr>
        <w:t>: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0"/>
      </w:tblGrid>
      <w:tr w:rsidR="005869E4" w:rsidRPr="006B7FE5" w:rsidTr="00DF7D33">
        <w:tc>
          <w:tcPr>
            <w:tcW w:w="8510" w:type="dxa"/>
          </w:tcPr>
          <w:p w:rsidR="00DF7D33" w:rsidRDefault="00DF7D33" w:rsidP="00DF7D33">
            <w:pPr>
              <w:pStyle w:val="NoSpacing"/>
              <w:rPr>
                <w:lang w:val="el-GR"/>
              </w:rPr>
            </w:pPr>
          </w:p>
          <w:p w:rsidR="006B7FE5" w:rsidRDefault="006B7FE5" w:rsidP="00DF7D33">
            <w:pPr>
              <w:pStyle w:val="NoSpacing"/>
              <w:rPr>
                <w:lang w:val="el-GR"/>
              </w:rPr>
            </w:pPr>
          </w:p>
          <w:p w:rsidR="006B7FE5" w:rsidRDefault="006B7FE5" w:rsidP="00DF7D33">
            <w:pPr>
              <w:pStyle w:val="NoSpacing"/>
              <w:rPr>
                <w:lang w:val="el-GR"/>
              </w:rPr>
            </w:pPr>
          </w:p>
          <w:p w:rsidR="006B7FE5" w:rsidRPr="00DF7D33" w:rsidRDefault="006B7FE5" w:rsidP="00DF7D33">
            <w:pPr>
              <w:pStyle w:val="NoSpacing"/>
              <w:rPr>
                <w:lang w:val="el-GR"/>
              </w:rPr>
            </w:pPr>
          </w:p>
        </w:tc>
      </w:tr>
    </w:tbl>
    <w:p w:rsidR="008E16D1" w:rsidRDefault="008E16D1" w:rsidP="008E16D1">
      <w:pPr>
        <w:ind w:left="720"/>
        <w:rPr>
          <w:rFonts w:cs="Calibri"/>
          <w:b/>
          <w:color w:val="5E966F"/>
          <w:sz w:val="2"/>
          <w:lang w:val="el-GR"/>
        </w:rPr>
      </w:pPr>
    </w:p>
    <w:p w:rsidR="002765B0" w:rsidRPr="008C4853" w:rsidRDefault="002765B0" w:rsidP="008E16D1">
      <w:pPr>
        <w:ind w:left="720"/>
        <w:rPr>
          <w:rFonts w:cs="Calibri"/>
          <w:b/>
          <w:color w:val="5E966F"/>
          <w:sz w:val="2"/>
          <w:lang w:val="el-GR"/>
        </w:rPr>
      </w:pPr>
    </w:p>
    <w:p w:rsidR="00DF7D33" w:rsidRDefault="00400583" w:rsidP="00DF7D33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t xml:space="preserve">Ηλεκτρονική </w:t>
      </w:r>
      <w:r w:rsidR="00400634">
        <w:rPr>
          <w:rFonts w:cs="Calibri"/>
          <w:b/>
          <w:color w:val="5E966F"/>
          <w:lang w:val="el-GR"/>
        </w:rPr>
        <w:t xml:space="preserve">Διεύθυνση </w:t>
      </w:r>
      <w:proofErr w:type="spellStart"/>
      <w:r w:rsidR="00400634">
        <w:rPr>
          <w:rFonts w:cs="Calibri"/>
          <w:b/>
          <w:color w:val="5E966F"/>
          <w:lang w:val="el-GR"/>
        </w:rPr>
        <w:t>Ιστοτόπου</w:t>
      </w:r>
      <w:proofErr w:type="spellEnd"/>
      <w:r w:rsidR="00400634">
        <w:rPr>
          <w:rFonts w:cs="Calibri"/>
          <w:b/>
          <w:color w:val="5E966F"/>
          <w:lang w:val="el-GR"/>
        </w:rPr>
        <w:t xml:space="preserve"> </w:t>
      </w:r>
      <w:r w:rsidR="00207273">
        <w:rPr>
          <w:rFonts w:cs="Calibri"/>
          <w:b/>
          <w:color w:val="5E966F"/>
        </w:rPr>
        <w:t xml:space="preserve"> </w:t>
      </w:r>
      <w:r w:rsidR="00207273">
        <w:rPr>
          <w:rFonts w:cs="Calibri"/>
          <w:b/>
          <w:color w:val="5E966F"/>
          <w:lang w:val="el-GR"/>
        </w:rPr>
        <w:t>Επιχείρησης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28"/>
      </w:tblGrid>
      <w:tr w:rsidR="00DF7D33" w:rsidTr="00DF7D33">
        <w:tc>
          <w:tcPr>
            <w:tcW w:w="8528" w:type="dxa"/>
          </w:tcPr>
          <w:p w:rsidR="00DF7D33" w:rsidRDefault="00DF7D33" w:rsidP="00DF7D33">
            <w:pPr>
              <w:pStyle w:val="NoSpacing"/>
              <w:rPr>
                <w:lang w:val="el-GR"/>
              </w:rPr>
            </w:pPr>
          </w:p>
        </w:tc>
      </w:tr>
    </w:tbl>
    <w:p w:rsidR="00D46ADE" w:rsidRDefault="00D46ADE" w:rsidP="00D46ADE">
      <w:pPr>
        <w:rPr>
          <w:rFonts w:cs="Calibri"/>
          <w:b/>
          <w:color w:val="215868"/>
          <w:sz w:val="2"/>
          <w:lang w:val="el-GR"/>
        </w:rPr>
      </w:pPr>
    </w:p>
    <w:p w:rsidR="002765B0" w:rsidRDefault="002765B0" w:rsidP="00D46ADE">
      <w:pPr>
        <w:rPr>
          <w:rFonts w:cs="Calibri"/>
          <w:b/>
          <w:color w:val="215868"/>
          <w:sz w:val="2"/>
          <w:lang w:val="el-GR"/>
        </w:rPr>
      </w:pPr>
    </w:p>
    <w:p w:rsidR="002765B0" w:rsidRPr="008C4853" w:rsidRDefault="002765B0" w:rsidP="00D46ADE">
      <w:pPr>
        <w:rPr>
          <w:rFonts w:cs="Calibri"/>
          <w:b/>
          <w:color w:val="215868"/>
          <w:sz w:val="2"/>
          <w:lang w:val="el-GR"/>
        </w:rPr>
      </w:pPr>
    </w:p>
    <w:p w:rsidR="00D46ADE" w:rsidRPr="00AF4683" w:rsidRDefault="00AF4683" w:rsidP="00AF4683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lastRenderedPageBreak/>
        <w:t>Σταθερό Τηλέφωνο Επικοινωνία</w:t>
      </w:r>
      <w:r w:rsidR="007560A7">
        <w:rPr>
          <w:rFonts w:cs="Calibri"/>
          <w:b/>
          <w:color w:val="5E966F"/>
          <w:lang w:val="el-GR"/>
        </w:rPr>
        <w:t>ς</w:t>
      </w:r>
      <w:r>
        <w:rPr>
          <w:rFonts w:cs="Calibri"/>
          <w:b/>
          <w:color w:val="5E966F"/>
          <w:lang w:val="el-GR"/>
        </w:rPr>
        <w:t>:</w:t>
      </w: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D46ADE" w:rsidRPr="00AF4683" w:rsidTr="00857659">
        <w:trPr>
          <w:trHeight w:val="144"/>
        </w:trPr>
        <w:tc>
          <w:tcPr>
            <w:tcW w:w="8528" w:type="dxa"/>
          </w:tcPr>
          <w:p w:rsidR="00DF7D33" w:rsidRPr="008849B1" w:rsidRDefault="00DF7D33" w:rsidP="00DF7D33">
            <w:pPr>
              <w:pStyle w:val="NoSpacing"/>
              <w:rPr>
                <w:lang w:val="el-GR"/>
              </w:rPr>
            </w:pPr>
          </w:p>
        </w:tc>
      </w:tr>
    </w:tbl>
    <w:p w:rsidR="00D46ADE" w:rsidRPr="008C4853" w:rsidRDefault="00D46ADE" w:rsidP="00D46ADE">
      <w:pPr>
        <w:jc w:val="both"/>
        <w:rPr>
          <w:sz w:val="16"/>
          <w:lang w:val="el-GR"/>
        </w:rPr>
      </w:pPr>
    </w:p>
    <w:p w:rsidR="00D46ADE" w:rsidRPr="00822EBC" w:rsidRDefault="00AF4683" w:rsidP="00D46ADE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t>Κινητό Τηλέφωνο Επι</w:t>
      </w:r>
      <w:r w:rsidR="007560A7">
        <w:rPr>
          <w:rFonts w:cs="Calibri"/>
          <w:b/>
          <w:color w:val="5E966F"/>
          <w:lang w:val="el-GR"/>
        </w:rPr>
        <w:t>κοινωνίας</w:t>
      </w:r>
      <w:r>
        <w:rPr>
          <w:rFonts w:cs="Calibri"/>
          <w:b/>
          <w:color w:val="5E966F"/>
          <w:lang w:val="el-GR"/>
        </w:rPr>
        <w:t>:</w:t>
      </w: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822EBC" w:rsidRPr="00AF4683" w:rsidTr="00921949">
        <w:trPr>
          <w:trHeight w:val="144"/>
        </w:trPr>
        <w:tc>
          <w:tcPr>
            <w:tcW w:w="8528" w:type="dxa"/>
          </w:tcPr>
          <w:p w:rsidR="00DF7D33" w:rsidRPr="008849B1" w:rsidRDefault="00DF7D33" w:rsidP="00DF7D33">
            <w:pPr>
              <w:pStyle w:val="NoSpacing"/>
              <w:rPr>
                <w:lang w:val="el-GR"/>
              </w:rPr>
            </w:pPr>
          </w:p>
        </w:tc>
      </w:tr>
    </w:tbl>
    <w:p w:rsidR="00A93995" w:rsidRPr="008C4853" w:rsidRDefault="00A93995" w:rsidP="00CF628F">
      <w:pPr>
        <w:jc w:val="center"/>
        <w:rPr>
          <w:rFonts w:cs="Calibri"/>
          <w:b/>
          <w:sz w:val="16"/>
          <w:lang w:val="el-GR"/>
        </w:rPr>
      </w:pPr>
    </w:p>
    <w:p w:rsidR="00D46ADE" w:rsidRPr="00822EBC" w:rsidRDefault="007560A7" w:rsidP="00D46ADE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</w:rPr>
        <w:t>Email</w:t>
      </w:r>
      <w:r w:rsidR="00400634">
        <w:rPr>
          <w:rFonts w:cs="Calibri"/>
          <w:b/>
          <w:color w:val="5E966F"/>
          <w:lang w:val="el-GR"/>
        </w:rPr>
        <w:t xml:space="preserve"> επιχείρησης</w:t>
      </w:r>
      <w:r w:rsidR="00AF4683">
        <w:rPr>
          <w:rFonts w:cs="Calibri"/>
          <w:b/>
          <w:color w:val="5E966F"/>
          <w:lang w:val="el-G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3"/>
      </w:tblGrid>
      <w:tr w:rsidR="00D46ADE" w:rsidRPr="00AF4683" w:rsidTr="00DF7D33">
        <w:trPr>
          <w:trHeight w:val="296"/>
        </w:trPr>
        <w:tc>
          <w:tcPr>
            <w:tcW w:w="8513" w:type="dxa"/>
          </w:tcPr>
          <w:p w:rsidR="00DF7D33" w:rsidRPr="00467CF7" w:rsidRDefault="00DF7D33" w:rsidP="00DF7D33">
            <w:pPr>
              <w:pStyle w:val="NoSpacing"/>
              <w:rPr>
                <w:lang w:val="el-GR"/>
              </w:rPr>
            </w:pPr>
          </w:p>
        </w:tc>
      </w:tr>
    </w:tbl>
    <w:p w:rsidR="004F4559" w:rsidRDefault="004F4559" w:rsidP="004F4559">
      <w:pPr>
        <w:ind w:left="720"/>
        <w:rPr>
          <w:rFonts w:cs="Calibri"/>
          <w:b/>
          <w:color w:val="5E966F"/>
          <w:lang w:val="el-GR"/>
        </w:rPr>
      </w:pPr>
    </w:p>
    <w:p w:rsidR="004F4559" w:rsidRPr="00822EBC" w:rsidRDefault="004F4559" w:rsidP="004F4559">
      <w:pPr>
        <w:numPr>
          <w:ilvl w:val="0"/>
          <w:numId w:val="1"/>
        </w:numPr>
        <w:rPr>
          <w:rFonts w:cs="Calibri"/>
          <w:b/>
          <w:color w:val="5E966F"/>
          <w:lang w:val="el-GR"/>
        </w:rPr>
      </w:pPr>
      <w:r>
        <w:rPr>
          <w:rFonts w:cs="Calibri"/>
          <w:b/>
          <w:color w:val="5E966F"/>
          <w:lang w:val="el-GR"/>
        </w:rPr>
        <w:t>Σφραγίδα/Υπογραφή Εκπροσώπου Επιχείρησης:</w:t>
      </w:r>
    </w:p>
    <w:p w:rsidR="008B6F36" w:rsidRDefault="008B6F36" w:rsidP="00A93995">
      <w:pPr>
        <w:rPr>
          <w:lang w:val="el-GR"/>
        </w:rPr>
      </w:pPr>
    </w:p>
    <w:p w:rsidR="002765B0" w:rsidRPr="00D46ADE" w:rsidRDefault="002765B0" w:rsidP="00A93995">
      <w:pPr>
        <w:rPr>
          <w:lang w:val="el-GR"/>
        </w:rPr>
      </w:pPr>
      <w:bookmarkStart w:id="0" w:name="_GoBack"/>
      <w:bookmarkEnd w:id="0"/>
    </w:p>
    <w:sectPr w:rsidR="002765B0" w:rsidRPr="00D46ADE" w:rsidSect="00A77AB6">
      <w:headerReference w:type="default" r:id="rId10"/>
      <w:footerReference w:type="default" r:id="rId11"/>
      <w:pgSz w:w="11906" w:h="16838"/>
      <w:pgMar w:top="2268" w:right="1797" w:bottom="2381" w:left="179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72FF" w:rsidRDefault="006672FF" w:rsidP="00EC6D42">
      <w:pPr>
        <w:spacing w:after="0" w:line="240" w:lineRule="auto"/>
      </w:pPr>
      <w:r>
        <w:separator/>
      </w:r>
    </w:p>
  </w:endnote>
  <w:endnote w:type="continuationSeparator" w:id="0">
    <w:p w:rsidR="006672FF" w:rsidRDefault="006672FF" w:rsidP="00EC6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7AB6" w:rsidRDefault="00A77AB6">
    <w:pPr>
      <w:pStyle w:val="Footer"/>
    </w:pPr>
    <w:r w:rsidRPr="00A77AB6"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9048750</wp:posOffset>
          </wp:positionV>
          <wp:extent cx="7558405" cy="1752600"/>
          <wp:effectExtent l="19050" t="0" r="4445" b="0"/>
          <wp:wrapNone/>
          <wp:docPr id="2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83575"/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75577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A77AB6" w:rsidRDefault="00A77A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72FF" w:rsidRDefault="006672FF" w:rsidP="00EC6D42">
      <w:pPr>
        <w:spacing w:after="0" w:line="240" w:lineRule="auto"/>
      </w:pPr>
      <w:r>
        <w:separator/>
      </w:r>
    </w:p>
  </w:footnote>
  <w:footnote w:type="continuationSeparator" w:id="0">
    <w:p w:rsidR="006672FF" w:rsidRDefault="006672FF" w:rsidP="00EC6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6D42" w:rsidRDefault="00EC6D42">
    <w:pPr>
      <w:pStyle w:val="Header"/>
    </w:pPr>
  </w:p>
  <w:tbl>
    <w:tblPr>
      <w:tblStyle w:val="TableGrid"/>
      <w:tblW w:w="8840" w:type="dxa"/>
      <w:tblInd w:w="-3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7F7F7F" w:themeColor="text1" w:themeTint="80"/>
        <w:insideV w:val="none" w:sz="0" w:space="0" w:color="auto"/>
      </w:tblBorders>
      <w:tblLook w:val="04A0" w:firstRow="1" w:lastRow="0" w:firstColumn="1" w:lastColumn="0" w:noHBand="0" w:noVBand="1"/>
    </w:tblPr>
    <w:tblGrid>
      <w:gridCol w:w="3403"/>
      <w:gridCol w:w="284"/>
      <w:gridCol w:w="5153"/>
    </w:tblGrid>
    <w:tr w:rsidR="00EC6D42" w:rsidTr="00A77AB6">
      <w:tc>
        <w:tcPr>
          <w:tcW w:w="3403" w:type="dxa"/>
          <w:tcBorders>
            <w:right w:val="single" w:sz="12" w:space="0" w:color="7F7F7F" w:themeColor="text1" w:themeTint="80"/>
          </w:tcBorders>
        </w:tcPr>
        <w:p w:rsidR="00EC6D42" w:rsidRDefault="00EC6D42">
          <w:pPr>
            <w:pStyle w:val="Header"/>
          </w:pPr>
          <w:r w:rsidRPr="00EC6D42">
            <w:rPr>
              <w:noProof/>
            </w:rPr>
            <w:drawing>
              <wp:inline distT="0" distB="0" distL="0" distR="0">
                <wp:extent cx="1981200" cy="981075"/>
                <wp:effectExtent l="19050" t="0" r="0" b="0"/>
                <wp:docPr id="1" name="0 - Εικόνα" descr="ASSE_logo_GR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SE_logo_GR_RGB.jpg"/>
                        <pic:cNvPicPr/>
                      </pic:nvPicPr>
                      <pic:blipFill>
                        <a:blip r:embed="rId1"/>
                        <a:srcRect t="12245" b="1768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1200" cy="981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4" w:type="dxa"/>
          <w:tcBorders>
            <w:top w:val="nil"/>
            <w:left w:val="single" w:sz="12" w:space="0" w:color="7F7F7F" w:themeColor="text1" w:themeTint="80"/>
            <w:bottom w:val="nil"/>
          </w:tcBorders>
        </w:tcPr>
        <w:p w:rsidR="00EC6D42" w:rsidRDefault="00EC6D42">
          <w:pPr>
            <w:pStyle w:val="Header"/>
            <w:rPr>
              <w:color w:val="7F7F7F" w:themeColor="text1" w:themeTint="80"/>
            </w:rPr>
          </w:pPr>
        </w:p>
        <w:p w:rsidR="00EC6D42" w:rsidRDefault="00EC6D42">
          <w:pPr>
            <w:pStyle w:val="Header"/>
            <w:rPr>
              <w:color w:val="7F7F7F" w:themeColor="text1" w:themeTint="80"/>
            </w:rPr>
          </w:pPr>
        </w:p>
        <w:p w:rsidR="00EC6D42" w:rsidRDefault="00EC6D42">
          <w:pPr>
            <w:pStyle w:val="Header"/>
            <w:rPr>
              <w:color w:val="7F7F7F" w:themeColor="text1" w:themeTint="80"/>
            </w:rPr>
          </w:pPr>
        </w:p>
      </w:tc>
      <w:tc>
        <w:tcPr>
          <w:tcW w:w="5153" w:type="dxa"/>
        </w:tcPr>
        <w:p w:rsidR="00EC6D42" w:rsidRDefault="00EC6D42">
          <w:pPr>
            <w:pStyle w:val="Header"/>
            <w:rPr>
              <w:color w:val="7F7F7F" w:themeColor="text1" w:themeTint="80"/>
            </w:rPr>
          </w:pPr>
        </w:p>
        <w:p w:rsidR="00EC6D42" w:rsidRPr="00422735" w:rsidRDefault="00EC6D42">
          <w:pPr>
            <w:pStyle w:val="Header"/>
            <w:rPr>
              <w:color w:val="404040" w:themeColor="text1" w:themeTint="BF"/>
              <w:lang w:val="el-GR"/>
            </w:rPr>
          </w:pPr>
          <w:r w:rsidRPr="00422735">
            <w:rPr>
              <w:color w:val="404040" w:themeColor="text1" w:themeTint="BF"/>
              <w:lang w:val="el-GR"/>
            </w:rPr>
            <w:t xml:space="preserve">Λ. </w:t>
          </w:r>
          <w:proofErr w:type="spellStart"/>
          <w:r w:rsidRPr="00422735">
            <w:rPr>
              <w:color w:val="404040" w:themeColor="text1" w:themeTint="BF"/>
              <w:lang w:val="el-GR"/>
            </w:rPr>
            <w:t>Χαϊνά</w:t>
          </w:r>
          <w:proofErr w:type="spellEnd"/>
          <w:r w:rsidRPr="00422735">
            <w:rPr>
              <w:color w:val="404040" w:themeColor="text1" w:themeTint="BF"/>
              <w:lang w:val="el-GR"/>
            </w:rPr>
            <w:t xml:space="preserve"> 93, 34100 Χαλκίδα</w:t>
          </w:r>
        </w:p>
        <w:p w:rsidR="00EC6D42" w:rsidRPr="00422735" w:rsidRDefault="00EC6D42">
          <w:pPr>
            <w:pStyle w:val="Header"/>
            <w:rPr>
              <w:color w:val="404040" w:themeColor="text1" w:themeTint="BF"/>
              <w:lang w:val="el-GR"/>
            </w:rPr>
          </w:pPr>
          <w:r w:rsidRPr="00422735">
            <w:rPr>
              <w:b/>
              <w:color w:val="404040" w:themeColor="text1" w:themeTint="BF"/>
              <w:lang w:val="el-GR"/>
            </w:rPr>
            <w:t>Τ</w:t>
          </w:r>
          <w:r w:rsidRPr="00422735">
            <w:rPr>
              <w:color w:val="404040" w:themeColor="text1" w:themeTint="BF"/>
              <w:lang w:val="el-GR"/>
            </w:rPr>
            <w:t>: 2221353542-3</w:t>
          </w:r>
        </w:p>
        <w:p w:rsidR="00EC6D42" w:rsidRPr="00422735" w:rsidRDefault="00EC6D42">
          <w:pPr>
            <w:pStyle w:val="Header"/>
            <w:rPr>
              <w:color w:val="404040" w:themeColor="text1" w:themeTint="BF"/>
              <w:lang w:val="el-GR"/>
            </w:rPr>
          </w:pPr>
          <w:r w:rsidRPr="00422735">
            <w:rPr>
              <w:b/>
              <w:color w:val="404040" w:themeColor="text1" w:themeTint="BF"/>
              <w:lang w:val="el-GR"/>
            </w:rPr>
            <w:t>Ε</w:t>
          </w:r>
          <w:r w:rsidRPr="00422735">
            <w:rPr>
              <w:color w:val="404040" w:themeColor="text1" w:themeTint="BF"/>
              <w:lang w:val="el-GR"/>
            </w:rPr>
            <w:t xml:space="preserve">: </w:t>
          </w:r>
          <w:r w:rsidRPr="00EC6D42">
            <w:rPr>
              <w:color w:val="404040" w:themeColor="text1" w:themeTint="BF"/>
            </w:rPr>
            <w:t>info</w:t>
          </w:r>
          <w:r w:rsidRPr="00422735">
            <w:rPr>
              <w:color w:val="404040" w:themeColor="text1" w:themeTint="BF"/>
              <w:lang w:val="el-GR"/>
            </w:rPr>
            <w:t>@</w:t>
          </w:r>
          <w:proofErr w:type="spellStart"/>
          <w:r w:rsidRPr="00EC6D42">
            <w:rPr>
              <w:color w:val="404040" w:themeColor="text1" w:themeTint="BF"/>
            </w:rPr>
            <w:t>agrifoodcentralgreece</w:t>
          </w:r>
          <w:proofErr w:type="spellEnd"/>
          <w:r w:rsidRPr="00422735">
            <w:rPr>
              <w:color w:val="404040" w:themeColor="text1" w:themeTint="BF"/>
              <w:lang w:val="el-GR"/>
            </w:rPr>
            <w:t>.</w:t>
          </w:r>
          <w:r w:rsidRPr="00EC6D42">
            <w:rPr>
              <w:color w:val="404040" w:themeColor="text1" w:themeTint="BF"/>
            </w:rPr>
            <w:t>gr</w:t>
          </w:r>
        </w:p>
        <w:p w:rsidR="00EC6D42" w:rsidRPr="00EC6D42" w:rsidRDefault="00EC6D42">
          <w:pPr>
            <w:pStyle w:val="Header"/>
            <w:rPr>
              <w:color w:val="5E966F"/>
            </w:rPr>
          </w:pPr>
          <w:r w:rsidRPr="00EC6D42">
            <w:rPr>
              <w:color w:val="5E966F"/>
            </w:rPr>
            <w:t>www.agrifoodcentralgreece.gr</w:t>
          </w:r>
        </w:p>
      </w:tc>
    </w:tr>
  </w:tbl>
  <w:p w:rsidR="00EC6D42" w:rsidRDefault="00EC6D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803CA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E81016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D10898"/>
    <w:multiLevelType w:val="hybridMultilevel"/>
    <w:tmpl w:val="926E0FFA"/>
    <w:lvl w:ilvl="0" w:tplc="886AE61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E11442"/>
    <w:multiLevelType w:val="hybridMultilevel"/>
    <w:tmpl w:val="0B9A8C56"/>
    <w:lvl w:ilvl="0" w:tplc="F63E5778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TQytzAzMTU3NzFV0lEKTi0uzszPAykwNKwFAAkC0IItAAAA"/>
  </w:docVars>
  <w:rsids>
    <w:rsidRoot w:val="00EC6D42"/>
    <w:rsid w:val="0001265A"/>
    <w:rsid w:val="0001386E"/>
    <w:rsid w:val="00022CF2"/>
    <w:rsid w:val="000A3A2B"/>
    <w:rsid w:val="000A6F0C"/>
    <w:rsid w:val="0013453D"/>
    <w:rsid w:val="0016768D"/>
    <w:rsid w:val="00171F00"/>
    <w:rsid w:val="00207273"/>
    <w:rsid w:val="00222952"/>
    <w:rsid w:val="002765B0"/>
    <w:rsid w:val="002C7B4B"/>
    <w:rsid w:val="003557DD"/>
    <w:rsid w:val="00385728"/>
    <w:rsid w:val="003A5310"/>
    <w:rsid w:val="00400583"/>
    <w:rsid w:val="00400634"/>
    <w:rsid w:val="00422735"/>
    <w:rsid w:val="00467CF7"/>
    <w:rsid w:val="004E405D"/>
    <w:rsid w:val="004F4559"/>
    <w:rsid w:val="00581961"/>
    <w:rsid w:val="005869E4"/>
    <w:rsid w:val="005B694E"/>
    <w:rsid w:val="005E217C"/>
    <w:rsid w:val="006672FF"/>
    <w:rsid w:val="0069645B"/>
    <w:rsid w:val="006B7FE5"/>
    <w:rsid w:val="00707D17"/>
    <w:rsid w:val="00711E8F"/>
    <w:rsid w:val="00734CE5"/>
    <w:rsid w:val="00737AC5"/>
    <w:rsid w:val="007560A7"/>
    <w:rsid w:val="00760F0C"/>
    <w:rsid w:val="007A45D9"/>
    <w:rsid w:val="007B40D3"/>
    <w:rsid w:val="00822EBC"/>
    <w:rsid w:val="00825CF3"/>
    <w:rsid w:val="008503B1"/>
    <w:rsid w:val="00857659"/>
    <w:rsid w:val="00897725"/>
    <w:rsid w:val="00897C8A"/>
    <w:rsid w:val="008A09B9"/>
    <w:rsid w:val="008B6F36"/>
    <w:rsid w:val="008B744B"/>
    <w:rsid w:val="008C4853"/>
    <w:rsid w:val="008E16D1"/>
    <w:rsid w:val="00963C46"/>
    <w:rsid w:val="00983FB3"/>
    <w:rsid w:val="009B13B0"/>
    <w:rsid w:val="009C3D89"/>
    <w:rsid w:val="009D37E0"/>
    <w:rsid w:val="00A64395"/>
    <w:rsid w:val="00A77AB6"/>
    <w:rsid w:val="00A93995"/>
    <w:rsid w:val="00AA35D2"/>
    <w:rsid w:val="00AF4683"/>
    <w:rsid w:val="00AF5132"/>
    <w:rsid w:val="00B60BAC"/>
    <w:rsid w:val="00BC266A"/>
    <w:rsid w:val="00C10DC3"/>
    <w:rsid w:val="00C226AD"/>
    <w:rsid w:val="00CF628F"/>
    <w:rsid w:val="00D3049D"/>
    <w:rsid w:val="00D46ADE"/>
    <w:rsid w:val="00D5413D"/>
    <w:rsid w:val="00D638E1"/>
    <w:rsid w:val="00DA6130"/>
    <w:rsid w:val="00DC1621"/>
    <w:rsid w:val="00DF7D33"/>
    <w:rsid w:val="00E07678"/>
    <w:rsid w:val="00E5424F"/>
    <w:rsid w:val="00EC6D42"/>
    <w:rsid w:val="00ED5CD1"/>
    <w:rsid w:val="00ED7CAB"/>
    <w:rsid w:val="00EF2719"/>
    <w:rsid w:val="00F001C6"/>
    <w:rsid w:val="00F72A52"/>
    <w:rsid w:val="00F73312"/>
    <w:rsid w:val="00FA2A40"/>
    <w:rsid w:val="00FD2C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D42"/>
  </w:style>
  <w:style w:type="paragraph" w:styleId="Footer">
    <w:name w:val="footer"/>
    <w:basedOn w:val="Normal"/>
    <w:link w:val="Footer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D42"/>
  </w:style>
  <w:style w:type="paragraph" w:styleId="BalloonText">
    <w:name w:val="Balloon Text"/>
    <w:basedOn w:val="Normal"/>
    <w:link w:val="BalloonTextChar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6D4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Hyperlink">
    <w:name w:val="Hyperlink"/>
    <w:basedOn w:val="DefaultParagraphFont"/>
    <w:uiPriority w:val="99"/>
    <w:unhideWhenUsed/>
    <w:rsid w:val="00D46AD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6A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D42"/>
  </w:style>
  <w:style w:type="paragraph" w:styleId="Footer">
    <w:name w:val="footer"/>
    <w:basedOn w:val="Normal"/>
    <w:link w:val="Footer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D42"/>
  </w:style>
  <w:style w:type="paragraph" w:styleId="BalloonText">
    <w:name w:val="Balloon Text"/>
    <w:basedOn w:val="Normal"/>
    <w:link w:val="BalloonTextChar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6D4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Hyperlink">
    <w:name w:val="Hyperlink"/>
    <w:basedOn w:val="DefaultParagraphFont"/>
    <w:uiPriority w:val="99"/>
    <w:unhideWhenUsed/>
    <w:rsid w:val="00D46AD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6A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agrifoodcentralgreece.g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53768-88B2-4DC4-A2FE-60D9DA0E4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ry</cp:lastModifiedBy>
  <cp:revision>6</cp:revision>
  <cp:lastPrinted>2018-01-03T08:56:00Z</cp:lastPrinted>
  <dcterms:created xsi:type="dcterms:W3CDTF">2019-02-08T16:00:00Z</dcterms:created>
  <dcterms:modified xsi:type="dcterms:W3CDTF">2019-02-08T16:12:00Z</dcterms:modified>
</cp:coreProperties>
</file>